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386D" w:rsidRPr="00CA62DA" w:rsidRDefault="0049386D" w:rsidP="0049386D">
      <w:pPr>
        <w:jc w:val="center"/>
        <w:rPr>
          <w:b/>
          <w:color w:val="000000"/>
        </w:rPr>
      </w:pPr>
      <w:r>
        <w:rPr>
          <w:b/>
          <w:noProof/>
          <w:color w:val="000000"/>
        </w:rPr>
        <w:drawing>
          <wp:inline distT="0" distB="0" distL="0" distR="0" wp14:anchorId="26CC08DA" wp14:editId="7C7C531B">
            <wp:extent cx="459894" cy="552734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40" cy="554952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A62DA">
        <w:t xml:space="preserve"> </w:t>
      </w:r>
    </w:p>
    <w:p w:rsidR="0049386D" w:rsidRPr="0096162C" w:rsidRDefault="0049386D" w:rsidP="0049386D">
      <w:pPr>
        <w:pStyle w:val="SemEspaamento"/>
        <w:jc w:val="center"/>
      </w:pPr>
      <w:r w:rsidRPr="0096162C">
        <w:t xml:space="preserve">Universidade </w:t>
      </w:r>
      <w:r w:rsidRPr="0096162C">
        <w:rPr>
          <w:color w:val="000000" w:themeColor="text1"/>
        </w:rPr>
        <w:t>Federal</w:t>
      </w:r>
      <w:r w:rsidRPr="0096162C">
        <w:t xml:space="preserve"> do Pará</w:t>
      </w:r>
    </w:p>
    <w:p w:rsidR="0049386D" w:rsidRPr="0096162C" w:rsidRDefault="0049386D" w:rsidP="0049386D">
      <w:pPr>
        <w:pStyle w:val="SemEspaamento"/>
        <w:jc w:val="center"/>
      </w:pPr>
      <w:r w:rsidRPr="0096162C">
        <w:t>Núcleo de Teoria e Pesquisa do Comportamento</w:t>
      </w:r>
    </w:p>
    <w:p w:rsidR="0049386D" w:rsidRPr="0096162C" w:rsidRDefault="0049386D" w:rsidP="0049386D">
      <w:pPr>
        <w:pStyle w:val="SemEspaamento"/>
        <w:jc w:val="center"/>
      </w:pPr>
      <w:r w:rsidRPr="0096162C">
        <w:t xml:space="preserve">Programa de Pós-Graduação em Neurociências e Comportamento - </w:t>
      </w:r>
      <w:r w:rsidRPr="0096162C">
        <w:rPr>
          <w:b/>
        </w:rPr>
        <w:t>PPG</w:t>
      </w:r>
      <w:r w:rsidRPr="0096162C">
        <w:rPr>
          <w:b/>
          <w:color w:val="FF0000"/>
        </w:rPr>
        <w:t>N</w:t>
      </w:r>
      <w:r w:rsidRPr="0096162C">
        <w:rPr>
          <w:b/>
          <w:color w:val="008000"/>
        </w:rPr>
        <w:t>C</w:t>
      </w:r>
    </w:p>
    <w:p w:rsidR="00A75B53" w:rsidRDefault="009B559C" w:rsidP="0049386D">
      <w:pPr>
        <w:jc w:val="center"/>
      </w:pPr>
    </w:p>
    <w:p w:rsidR="0049386D" w:rsidRDefault="0049386D" w:rsidP="0049386D">
      <w:pPr>
        <w:jc w:val="center"/>
        <w:rPr>
          <w:b/>
        </w:rPr>
      </w:pPr>
      <w:r w:rsidRPr="0049386D">
        <w:rPr>
          <w:b/>
        </w:rPr>
        <w:t>REQUERIMENTO ACADÊMICO</w:t>
      </w:r>
    </w:p>
    <w:p w:rsidR="0049386D" w:rsidRDefault="0049386D" w:rsidP="0049386D">
      <w:pPr>
        <w:jc w:val="center"/>
        <w:rPr>
          <w:b/>
        </w:rPr>
      </w:pPr>
    </w:p>
    <w:p w:rsidR="0049386D" w:rsidRPr="009158A5" w:rsidRDefault="0049386D" w:rsidP="0049386D">
      <w:pPr>
        <w:spacing w:line="360" w:lineRule="auto"/>
        <w:jc w:val="both"/>
      </w:pPr>
      <w:r w:rsidRPr="009158A5">
        <w:t>NOME:_________________________________________________________,</w:t>
      </w:r>
    </w:p>
    <w:p w:rsidR="0049386D" w:rsidRPr="009158A5" w:rsidRDefault="0049386D" w:rsidP="0049386D">
      <w:pPr>
        <w:spacing w:line="360" w:lineRule="auto"/>
        <w:jc w:val="both"/>
      </w:pPr>
      <w:r w:rsidRPr="009158A5">
        <w:t>E-MAIL:________________________________, TELEFONE:_____________,</w:t>
      </w:r>
    </w:p>
    <w:p w:rsidR="0049386D" w:rsidRPr="009158A5" w:rsidRDefault="0049386D" w:rsidP="0049386D">
      <w:pPr>
        <w:spacing w:line="360" w:lineRule="auto"/>
        <w:jc w:val="both"/>
      </w:pPr>
      <w:r w:rsidRPr="009158A5">
        <w:t>CPF:___________________________RG:____________________________,</w:t>
      </w:r>
    </w:p>
    <w:p w:rsidR="0049386D" w:rsidRPr="009158A5" w:rsidRDefault="0049386D" w:rsidP="0049386D">
      <w:pPr>
        <w:spacing w:line="360" w:lineRule="auto"/>
        <w:jc w:val="both"/>
      </w:pPr>
      <w:r w:rsidRPr="009158A5">
        <w:t xml:space="preserve">ALUNO REGULAR </w:t>
      </w:r>
      <w:proofErr w:type="gramStart"/>
      <w:r w:rsidRPr="009158A5">
        <w:t xml:space="preserve">(    </w:t>
      </w:r>
      <w:proofErr w:type="gramEnd"/>
      <w:r w:rsidRPr="009158A5">
        <w:t>) ESPECIAL (   )  MATRICULA  __________________,</w:t>
      </w:r>
    </w:p>
    <w:p w:rsidR="009158A5" w:rsidRDefault="009158A5" w:rsidP="0049386D">
      <w:pPr>
        <w:spacing w:line="360" w:lineRule="auto"/>
        <w:jc w:val="both"/>
        <w:rPr>
          <w:b/>
        </w:rPr>
      </w:pPr>
    </w:p>
    <w:p w:rsidR="009158A5" w:rsidRDefault="009158A5" w:rsidP="0049386D">
      <w:pPr>
        <w:spacing w:line="360" w:lineRule="auto"/>
        <w:jc w:val="both"/>
        <w:rPr>
          <w:b/>
        </w:rPr>
      </w:pPr>
      <w:r>
        <w:rPr>
          <w:b/>
        </w:rPr>
        <w:t>REQUER:</w:t>
      </w:r>
    </w:p>
    <w:p w:rsidR="009158A5" w:rsidRPr="009158A5" w:rsidRDefault="009158A5" w:rsidP="0049386D">
      <w:pPr>
        <w:spacing w:line="360" w:lineRule="auto"/>
        <w:jc w:val="both"/>
      </w:pPr>
      <w:proofErr w:type="gramStart"/>
      <w:r w:rsidRPr="009158A5">
        <w:t xml:space="preserve">(   </w:t>
      </w:r>
      <w:proofErr w:type="gramEnd"/>
      <w:r w:rsidRPr="009158A5">
        <w:t>) Cancelamento de bolsa de estudos</w:t>
      </w:r>
      <w:bookmarkStart w:id="0" w:name="_GoBack"/>
      <w:bookmarkEnd w:id="0"/>
    </w:p>
    <w:p w:rsidR="009B559C" w:rsidRDefault="009B559C" w:rsidP="0049386D">
      <w:pPr>
        <w:spacing w:line="360" w:lineRule="auto"/>
        <w:jc w:val="both"/>
      </w:pPr>
      <w:proofErr w:type="gramStart"/>
      <w:r w:rsidRPr="009158A5">
        <w:t xml:space="preserve">(   </w:t>
      </w:r>
      <w:proofErr w:type="gramEnd"/>
      <w:r w:rsidRPr="009158A5">
        <w:t>)</w:t>
      </w:r>
      <w:r>
        <w:t xml:space="preserve"> Agendamento de Qualificação (anexar formulário de Qualificação)</w:t>
      </w:r>
    </w:p>
    <w:p w:rsidR="009B559C" w:rsidRDefault="009B559C" w:rsidP="0049386D">
      <w:pPr>
        <w:spacing w:line="360" w:lineRule="auto"/>
        <w:jc w:val="both"/>
      </w:pPr>
      <w:proofErr w:type="gramStart"/>
      <w:r w:rsidRPr="009158A5">
        <w:t xml:space="preserve">(   </w:t>
      </w:r>
      <w:proofErr w:type="gramEnd"/>
      <w:r w:rsidRPr="009158A5">
        <w:t>)</w:t>
      </w:r>
      <w:r>
        <w:t xml:space="preserve"> Agendamento de Defesa de Mestrado </w:t>
      </w:r>
      <w:r>
        <w:t xml:space="preserve">(anexar formulário de </w:t>
      </w:r>
      <w:r>
        <w:t>Defesa</w:t>
      </w:r>
      <w:r>
        <w:t>)</w:t>
      </w:r>
    </w:p>
    <w:p w:rsidR="009B559C" w:rsidRDefault="009B559C" w:rsidP="0049386D">
      <w:pPr>
        <w:spacing w:line="360" w:lineRule="auto"/>
        <w:jc w:val="both"/>
      </w:pPr>
      <w:proofErr w:type="gramStart"/>
      <w:r>
        <w:t xml:space="preserve">(   </w:t>
      </w:r>
      <w:proofErr w:type="gramEnd"/>
      <w:r>
        <w:t>) Solicitação de créditos complementares (Anexar os comprovantes)</w:t>
      </w:r>
    </w:p>
    <w:p w:rsidR="009158A5" w:rsidRDefault="009158A5" w:rsidP="0049386D">
      <w:pPr>
        <w:spacing w:line="360" w:lineRule="auto"/>
        <w:jc w:val="both"/>
      </w:pPr>
      <w:proofErr w:type="gramStart"/>
      <w:r w:rsidRPr="009158A5">
        <w:t xml:space="preserve">(   </w:t>
      </w:r>
      <w:proofErr w:type="gramEnd"/>
      <w:r w:rsidRPr="009158A5">
        <w:t>) Aproveitamento de crédito de disciplina</w:t>
      </w:r>
    </w:p>
    <w:p w:rsidR="009158A5" w:rsidRPr="009158A5" w:rsidRDefault="009158A5" w:rsidP="0049386D">
      <w:pPr>
        <w:spacing w:line="360" w:lineRule="auto"/>
        <w:jc w:val="both"/>
      </w:pPr>
      <w:proofErr w:type="gramStart"/>
      <w:r w:rsidRPr="009158A5">
        <w:t xml:space="preserve">(   </w:t>
      </w:r>
      <w:proofErr w:type="gramEnd"/>
      <w:r w:rsidRPr="009158A5">
        <w:t>) Cancelamento de matricula em disciplina ________________________.</w:t>
      </w:r>
    </w:p>
    <w:p w:rsidR="0049386D" w:rsidRDefault="009158A5" w:rsidP="0049386D">
      <w:pPr>
        <w:spacing w:line="360" w:lineRule="auto"/>
        <w:jc w:val="both"/>
      </w:pPr>
      <w:r w:rsidRPr="009158A5">
        <w:t xml:space="preserve">(   ) Concessão de crédito Estagio em docência (anexar </w:t>
      </w:r>
      <w:r>
        <w:t>declaração)</w:t>
      </w:r>
    </w:p>
    <w:p w:rsidR="001E3A55" w:rsidRDefault="009158A5" w:rsidP="0049386D">
      <w:pPr>
        <w:spacing w:line="360" w:lineRule="auto"/>
        <w:jc w:val="both"/>
      </w:pPr>
      <w:r>
        <w:t xml:space="preserve">(   ) Solicitação de recurso para participar de </w:t>
      </w:r>
      <w:r w:rsidR="001E3A55">
        <w:t>evento ( anexar: Banco; Agência;</w:t>
      </w:r>
    </w:p>
    <w:p w:rsidR="001E3A55" w:rsidRDefault="001E3A55" w:rsidP="0049386D">
      <w:pPr>
        <w:spacing w:line="360" w:lineRule="auto"/>
        <w:jc w:val="both"/>
      </w:pPr>
      <w:r>
        <w:t xml:space="preserve">       CC; programação do evento, comprovante de matricula e Documentos </w:t>
      </w:r>
    </w:p>
    <w:p w:rsidR="001E3A55" w:rsidRDefault="001E3A55" w:rsidP="0049386D">
      <w:pPr>
        <w:spacing w:line="360" w:lineRule="auto"/>
        <w:jc w:val="both"/>
      </w:pPr>
      <w:r>
        <w:t xml:space="preserve">        pessoais);</w:t>
      </w:r>
    </w:p>
    <w:p w:rsidR="001E3A55" w:rsidRDefault="001E3A55" w:rsidP="0049386D">
      <w:pPr>
        <w:spacing w:line="360" w:lineRule="auto"/>
        <w:jc w:val="both"/>
      </w:pPr>
      <w:r>
        <w:t>(   ) Troca de orientador;</w:t>
      </w:r>
    </w:p>
    <w:p w:rsidR="001E3A55" w:rsidRDefault="001E3A55" w:rsidP="0049386D">
      <w:pPr>
        <w:spacing w:line="360" w:lineRule="auto"/>
        <w:jc w:val="both"/>
      </w:pPr>
      <w:proofErr w:type="gramStart"/>
      <w:r>
        <w:t xml:space="preserve">(   </w:t>
      </w:r>
      <w:proofErr w:type="gramEnd"/>
      <w:r>
        <w:t>) Outro.</w:t>
      </w:r>
      <w:r w:rsidR="005C08C7">
        <w:t>__________________________________</w:t>
      </w:r>
    </w:p>
    <w:p w:rsidR="001E3A55" w:rsidRDefault="001E3A55" w:rsidP="0049386D">
      <w:pPr>
        <w:spacing w:line="360" w:lineRule="auto"/>
        <w:jc w:val="both"/>
      </w:pPr>
    </w:p>
    <w:p w:rsidR="001E3A55" w:rsidRDefault="001E3A55" w:rsidP="0049386D">
      <w:pPr>
        <w:spacing w:line="360" w:lineRule="auto"/>
        <w:jc w:val="both"/>
        <w:rPr>
          <w:b/>
        </w:rPr>
      </w:pPr>
      <w:r>
        <w:rPr>
          <w:b/>
        </w:rPr>
        <w:t>JUSTIFICA</w:t>
      </w:r>
      <w:r w:rsidR="00C63A24">
        <w:rPr>
          <w:b/>
        </w:rPr>
        <w:t>R S</w:t>
      </w:r>
      <w:r>
        <w:rPr>
          <w:b/>
        </w:rPr>
        <w:t>OLICITAÇÃO:</w:t>
      </w:r>
    </w:p>
    <w:p w:rsidR="001E3A55" w:rsidRDefault="001E3A55" w:rsidP="0049386D">
      <w:pPr>
        <w:spacing w:line="360" w:lineRule="auto"/>
        <w:jc w:val="both"/>
        <w:rPr>
          <w:b/>
        </w:rPr>
      </w:pPr>
      <w:r>
        <w:rPr>
          <w:b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.</w:t>
      </w:r>
    </w:p>
    <w:p w:rsidR="001E3A55" w:rsidRPr="001E3A55" w:rsidRDefault="001E3A55" w:rsidP="0049386D">
      <w:pPr>
        <w:spacing w:line="360" w:lineRule="auto"/>
        <w:jc w:val="both"/>
      </w:pPr>
      <w:r w:rsidRPr="001E3A55">
        <w:t>Belém (</w:t>
      </w:r>
      <w:proofErr w:type="spellStart"/>
      <w:r w:rsidRPr="001E3A55">
        <w:t>Pa</w:t>
      </w:r>
      <w:proofErr w:type="spellEnd"/>
      <w:r w:rsidRPr="001E3A55">
        <w:t>), _____/__________/20______</w:t>
      </w:r>
    </w:p>
    <w:p w:rsidR="001E3A55" w:rsidRDefault="001E3A55" w:rsidP="001E3A55">
      <w:pPr>
        <w:spacing w:line="360" w:lineRule="auto"/>
        <w:jc w:val="right"/>
      </w:pPr>
      <w:r w:rsidRPr="001E3A55">
        <w:t>Requerente</w:t>
      </w:r>
    </w:p>
    <w:p w:rsidR="001E3A55" w:rsidRPr="001E3A55" w:rsidRDefault="001E3A55" w:rsidP="001E3A55">
      <w:pPr>
        <w:spacing w:line="360" w:lineRule="auto"/>
        <w:jc w:val="right"/>
      </w:pPr>
      <w:r>
        <w:t>_______________________________</w:t>
      </w:r>
    </w:p>
    <w:p w:rsidR="001E3A55" w:rsidRPr="009158A5" w:rsidRDefault="001E3A55" w:rsidP="0049386D">
      <w:pPr>
        <w:spacing w:line="360" w:lineRule="auto"/>
        <w:jc w:val="both"/>
      </w:pPr>
    </w:p>
    <w:sectPr w:rsidR="001E3A55" w:rsidRPr="009158A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DM3NDaxNDE2MzdQ0lEKTi0uzszPAykwrAUALC5vnCwAAAA="/>
  </w:docVars>
  <w:rsids>
    <w:rsidRoot w:val="0049386D"/>
    <w:rsid w:val="001E3A55"/>
    <w:rsid w:val="00365103"/>
    <w:rsid w:val="003C37ED"/>
    <w:rsid w:val="004836C0"/>
    <w:rsid w:val="0049386D"/>
    <w:rsid w:val="00546FAF"/>
    <w:rsid w:val="005C08C7"/>
    <w:rsid w:val="00685973"/>
    <w:rsid w:val="009158A5"/>
    <w:rsid w:val="009B3080"/>
    <w:rsid w:val="009B559C"/>
    <w:rsid w:val="00A65804"/>
    <w:rsid w:val="00C63A24"/>
    <w:rsid w:val="00DA4CAE"/>
    <w:rsid w:val="00E00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386D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49386D"/>
    <w:pPr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49386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9386D"/>
    <w:rPr>
      <w:rFonts w:ascii="Tahoma" w:eastAsia="Times New Roman" w:hAnsi="Tahoma" w:cs="Tahoma"/>
      <w:sz w:val="16"/>
      <w:szCs w:val="16"/>
      <w:lang w:eastAsia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386D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49386D"/>
    <w:pPr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49386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9386D"/>
    <w:rPr>
      <w:rFonts w:ascii="Tahoma" w:eastAsia="Times New Roman" w:hAnsi="Tahoma" w:cs="Tahoma"/>
      <w:sz w:val="16"/>
      <w:szCs w:val="16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A777FC-F751-477E-B137-8ADBEF5CF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31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GNC</dc:creator>
  <cp:lastModifiedBy>Aluno</cp:lastModifiedBy>
  <cp:revision>2</cp:revision>
  <cp:lastPrinted>2019-10-09T17:48:00Z</cp:lastPrinted>
  <dcterms:created xsi:type="dcterms:W3CDTF">2019-10-09T17:54:00Z</dcterms:created>
  <dcterms:modified xsi:type="dcterms:W3CDTF">2019-10-09T17:54:00Z</dcterms:modified>
</cp:coreProperties>
</file>